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A1D49B" w14:textId="77777777" w:rsidR="00312F76" w:rsidRDefault="00312F76" w:rsidP="00312F76">
      <w:pPr>
        <w:ind w:left="0" w:right="-5500" w:hanging="2"/>
        <w:rPr>
          <w:rFonts w:ascii="Arial" w:hAnsi="Arial" w:cs="Arial"/>
          <w:color w:val="FF0000"/>
          <w:position w:val="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_____________________ (nama penuh pelajar)</w:t>
      </w:r>
    </w:p>
    <w:tbl>
      <w:tblPr>
        <w:tblpPr w:leftFromText="180" w:rightFromText="180" w:vertAnchor="text" w:horzAnchor="page" w:tblpX="8412" w:tblpY="32"/>
        <w:tblW w:w="0" w:type="auto"/>
        <w:tblLook w:val="01E0" w:firstRow="1" w:lastRow="1" w:firstColumn="1" w:lastColumn="1" w:noHBand="0" w:noVBand="0"/>
      </w:tblPr>
      <w:tblGrid>
        <w:gridCol w:w="2518"/>
      </w:tblGrid>
      <w:tr w:rsidR="00312F76" w14:paraId="6766852A" w14:textId="77777777" w:rsidTr="00312F76">
        <w:trPr>
          <w:trHeight w:val="769"/>
        </w:trPr>
        <w:tc>
          <w:tcPr>
            <w:tcW w:w="2518" w:type="dxa"/>
          </w:tcPr>
          <w:p w14:paraId="7965FC6C" w14:textId="77777777" w:rsidR="00312F76" w:rsidRDefault="00312F76">
            <w:pPr>
              <w:ind w:left="0" w:right="-5500" w:hanging="2"/>
              <w:textDirection w:val="lrTb"/>
              <w:rPr>
                <w:rFonts w:ascii="Arial" w:hAnsi="Arial" w:cs="Arial"/>
                <w:sz w:val="20"/>
                <w:szCs w:val="20"/>
              </w:rPr>
            </w:pPr>
          </w:p>
          <w:p w14:paraId="5891AB53" w14:textId="77777777" w:rsidR="00312F76" w:rsidRDefault="00312F76">
            <w:pPr>
              <w:ind w:left="0" w:right="-5500" w:hanging="2"/>
              <w:textDirection w:val="lrTb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rikh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: ______________________</w:t>
            </w:r>
          </w:p>
        </w:tc>
      </w:tr>
    </w:tbl>
    <w:p w14:paraId="630F7951" w14:textId="77777777" w:rsidR="00312F76" w:rsidRDefault="00312F76" w:rsidP="00312F76">
      <w:pPr>
        <w:ind w:left="0" w:right="-5500" w:hanging="2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_____________________ (nombor matrik pelajar)</w:t>
      </w:r>
    </w:p>
    <w:p w14:paraId="63AE0931" w14:textId="77777777" w:rsidR="00312F76" w:rsidRDefault="00312F76" w:rsidP="00312F76">
      <w:pPr>
        <w:ind w:left="0" w:right="-5500" w:hanging="2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_____________________ (alamat pelajar)</w:t>
      </w:r>
    </w:p>
    <w:p w14:paraId="26A384CE" w14:textId="77777777" w:rsidR="00312F76" w:rsidRDefault="00312F76" w:rsidP="00312F76">
      <w:pPr>
        <w:ind w:left="0" w:hanging="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</w:t>
      </w:r>
    </w:p>
    <w:p w14:paraId="6A2A8ACE" w14:textId="77777777" w:rsidR="00312F76" w:rsidRDefault="00312F76" w:rsidP="00312F76">
      <w:pPr>
        <w:ind w:left="0" w:hanging="2"/>
        <w:rPr>
          <w:rFonts w:ascii="Arial" w:hAnsi="Arial" w:cs="Arial"/>
          <w:sz w:val="20"/>
          <w:szCs w:val="20"/>
        </w:rPr>
      </w:pPr>
    </w:p>
    <w:p w14:paraId="7D1BF4F9" w14:textId="77777777" w:rsidR="00312F76" w:rsidRDefault="00312F76" w:rsidP="00312F76">
      <w:pPr>
        <w:ind w:left="0" w:hanging="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epada:</w:t>
      </w:r>
    </w:p>
    <w:p w14:paraId="3491E321" w14:textId="77777777" w:rsidR="00312F76" w:rsidRDefault="00312F76" w:rsidP="00312F76">
      <w:pPr>
        <w:ind w:left="0" w:hanging="2"/>
        <w:rPr>
          <w:rFonts w:ascii="Arial" w:hAnsi="Arial" w:cs="Arial"/>
          <w:sz w:val="20"/>
          <w:szCs w:val="20"/>
        </w:rPr>
      </w:pPr>
    </w:p>
    <w:p w14:paraId="5BC32767" w14:textId="77777777" w:rsidR="00312F76" w:rsidRDefault="00312F76" w:rsidP="00312F76">
      <w:pPr>
        <w:ind w:left="0" w:hanging="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 (nama pegawai sekiranya ada)</w:t>
      </w:r>
    </w:p>
    <w:p w14:paraId="68CB8005" w14:textId="77777777" w:rsidR="00312F76" w:rsidRDefault="00312F76" w:rsidP="00312F76">
      <w:pPr>
        <w:ind w:left="0" w:hanging="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 (jawatan pegawai)</w:t>
      </w:r>
    </w:p>
    <w:p w14:paraId="61FB2558" w14:textId="77777777" w:rsidR="00312F76" w:rsidRDefault="00312F76" w:rsidP="00312F76">
      <w:pPr>
        <w:ind w:left="0" w:hanging="2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 (alamat syarikat/organisasi)</w:t>
      </w:r>
    </w:p>
    <w:p w14:paraId="7AD47F86" w14:textId="77777777" w:rsidR="00312F76" w:rsidRDefault="00312F76" w:rsidP="00312F76">
      <w:pPr>
        <w:ind w:left="0" w:hanging="2"/>
        <w:jc w:val="both"/>
        <w:rPr>
          <w:rFonts w:ascii="Arial" w:hAnsi="Arial" w:cs="Arial"/>
          <w:sz w:val="20"/>
          <w:szCs w:val="20"/>
        </w:rPr>
      </w:pPr>
    </w:p>
    <w:p w14:paraId="452D40B9" w14:textId="77777777" w:rsidR="00312F76" w:rsidRDefault="00312F76" w:rsidP="00312F76">
      <w:pPr>
        <w:ind w:left="1" w:hanging="3"/>
        <w:jc w:val="both"/>
        <w:rPr>
          <w:rFonts w:ascii="Traditional Arabic" w:hAnsi="Traditional Arabic" w:cs="Traditional Arabic"/>
          <w:sz w:val="32"/>
          <w:szCs w:val="32"/>
          <w:lang w:val="ms-MY"/>
        </w:rPr>
      </w:pPr>
      <w:r>
        <w:rPr>
          <w:rFonts w:ascii="Traditional Arabic" w:hAnsi="Traditional Arabic" w:cs="Traditional Arabic"/>
          <w:color w:val="000000"/>
          <w:sz w:val="32"/>
          <w:szCs w:val="32"/>
          <w:shd w:val="clear" w:color="auto" w:fill="FFFFFF"/>
          <w:rtl/>
          <w:lang w:val="ms-MY"/>
        </w:rPr>
        <w:t>السَّلاَمُ عَلَيْكُمْ وَرَحْمَةُ اللهِ وَبَرَكَاتُهُ</w:t>
      </w:r>
    </w:p>
    <w:p w14:paraId="7418DB96" w14:textId="77777777" w:rsidR="00837882" w:rsidRDefault="00837882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78ACF649" w14:textId="77777777" w:rsidR="00837882" w:rsidRDefault="002107DB">
      <w:pPr>
        <w:ind w:left="0" w:hanging="2"/>
        <w:jc w:val="both"/>
        <w:rPr>
          <w:rFonts w:ascii="Arial" w:eastAsia="Arial" w:hAnsi="Arial" w:cs="Arial"/>
          <w:sz w:val="20"/>
          <w:szCs w:val="20"/>
          <w:u w:val="single"/>
        </w:rPr>
      </w:pPr>
      <w:r>
        <w:rPr>
          <w:rFonts w:ascii="Arial" w:eastAsia="Arial" w:hAnsi="Arial" w:cs="Arial"/>
          <w:sz w:val="20"/>
          <w:szCs w:val="20"/>
        </w:rPr>
        <w:t>Tuan/ Puan,</w:t>
      </w:r>
    </w:p>
    <w:p w14:paraId="1E7144D5" w14:textId="77777777" w:rsidR="00837882" w:rsidRDefault="00837882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7A6A7206" w14:textId="77777777" w:rsidR="00837882" w:rsidRDefault="002107DB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PERMOHONAN MENJALAN</w:t>
      </w:r>
      <w:r w:rsidR="00791DCA">
        <w:rPr>
          <w:rFonts w:ascii="Arial" w:eastAsia="Arial" w:hAnsi="Arial" w:cs="Arial"/>
          <w:b/>
          <w:sz w:val="20"/>
          <w:szCs w:val="20"/>
        </w:rPr>
        <w:t>I</w:t>
      </w:r>
      <w:r>
        <w:rPr>
          <w:rFonts w:ascii="Arial" w:eastAsia="Arial" w:hAnsi="Arial" w:cs="Arial"/>
          <w:b/>
          <w:sz w:val="20"/>
          <w:szCs w:val="20"/>
        </w:rPr>
        <w:t xml:space="preserve"> LATIHAN INDUSTRI / PRAKTIKAL BAGI PELAJAR AKADEMI PENGAJIAN ISLAM KONTEMPORARI (ACIS), UNIVERSITI TEKNOLOGI MARA (UiTM)</w:t>
      </w:r>
    </w:p>
    <w:p w14:paraId="60A5376E" w14:textId="77777777" w:rsidR="00837882" w:rsidRDefault="00837882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3D4C5C7D" w14:textId="77777777" w:rsidR="00837882" w:rsidRDefault="002107DB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Dengan segala hormatnya perkara di atas adalah dirujuk.</w:t>
      </w:r>
    </w:p>
    <w:p w14:paraId="358505F8" w14:textId="77777777" w:rsidR="00837882" w:rsidRDefault="00837882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4B42DDC6" w14:textId="3A5CEBB7" w:rsidR="00837882" w:rsidRDefault="002107DB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2.</w:t>
      </w:r>
      <w:r>
        <w:rPr>
          <w:rFonts w:ascii="Arial" w:eastAsia="Arial" w:hAnsi="Arial" w:cs="Arial"/>
          <w:sz w:val="20"/>
          <w:szCs w:val="20"/>
        </w:rPr>
        <w:tab/>
        <w:t xml:space="preserve">Untuk pengetahuan pihak Tuan/Puan, pelajar </w:t>
      </w:r>
      <w:r>
        <w:rPr>
          <w:rFonts w:ascii="Arial" w:eastAsia="Arial" w:hAnsi="Arial" w:cs="Arial"/>
          <w:b/>
          <w:sz w:val="20"/>
          <w:szCs w:val="20"/>
        </w:rPr>
        <w:t xml:space="preserve">Sarjana Muda Muamalat </w:t>
      </w:r>
      <w:r>
        <w:rPr>
          <w:rFonts w:ascii="Arial" w:eastAsia="Arial" w:hAnsi="Arial" w:cs="Arial"/>
          <w:sz w:val="20"/>
          <w:szCs w:val="20"/>
        </w:rPr>
        <w:t>di Akademi Pengajian Islam Kontemporari</w:t>
      </w:r>
      <w:r w:rsidR="003E698A">
        <w:rPr>
          <w:rFonts w:ascii="Arial" w:eastAsia="Arial" w:hAnsi="Arial" w:cs="Arial"/>
          <w:sz w:val="20"/>
          <w:szCs w:val="20"/>
        </w:rPr>
        <w:t xml:space="preserve"> (ACIS)</w:t>
      </w:r>
      <w:r>
        <w:rPr>
          <w:rFonts w:ascii="Arial" w:eastAsia="Arial" w:hAnsi="Arial" w:cs="Arial"/>
          <w:sz w:val="20"/>
          <w:szCs w:val="20"/>
        </w:rPr>
        <w:t>, UiTM</w:t>
      </w:r>
      <w:r w:rsidR="005A40A1">
        <w:rPr>
          <w:rFonts w:ascii="Arial" w:eastAsia="Arial" w:hAnsi="Arial" w:cs="Arial"/>
          <w:sz w:val="20"/>
          <w:szCs w:val="20"/>
        </w:rPr>
        <w:t xml:space="preserve"> Shah Alam</w:t>
      </w:r>
      <w:r>
        <w:rPr>
          <w:rFonts w:ascii="Arial" w:eastAsia="Arial" w:hAnsi="Arial" w:cs="Arial"/>
          <w:sz w:val="20"/>
          <w:szCs w:val="20"/>
        </w:rPr>
        <w:t xml:space="preserve"> dikehendaki menjalani </w:t>
      </w:r>
      <w:r w:rsidR="00791DCA">
        <w:rPr>
          <w:rFonts w:ascii="Arial" w:eastAsia="Arial" w:hAnsi="Arial" w:cs="Arial"/>
          <w:sz w:val="20"/>
          <w:szCs w:val="20"/>
        </w:rPr>
        <w:t xml:space="preserve">latihan industri </w:t>
      </w:r>
      <w:r>
        <w:rPr>
          <w:rFonts w:ascii="Arial" w:eastAsia="Arial" w:hAnsi="Arial" w:cs="Arial"/>
          <w:sz w:val="20"/>
          <w:szCs w:val="20"/>
        </w:rPr>
        <w:t xml:space="preserve">bagi memenuhi keperluan kursus IMU690. </w:t>
      </w:r>
    </w:p>
    <w:p w14:paraId="5F42D73C" w14:textId="77777777" w:rsidR="00837882" w:rsidRDefault="00837882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79AFAE54" w14:textId="165A32FC" w:rsidR="00EB65B9" w:rsidRDefault="003E698A" w:rsidP="003E698A">
      <w:pPr>
        <w:ind w:left="0" w:hanging="2"/>
        <w:jc w:val="both"/>
        <w:rPr>
          <w:rFonts w:ascii="Arial" w:hAnsi="Arial"/>
          <w:sz w:val="20"/>
          <w:szCs w:val="20"/>
        </w:rPr>
      </w:pPr>
      <w:r w:rsidRPr="00620C23">
        <w:rPr>
          <w:rFonts w:ascii="Arial" w:hAnsi="Arial"/>
          <w:sz w:val="20"/>
          <w:szCs w:val="20"/>
        </w:rPr>
        <w:t>3.</w:t>
      </w:r>
      <w:r w:rsidRPr="00620C23">
        <w:rPr>
          <w:rFonts w:ascii="Arial" w:hAnsi="Arial"/>
          <w:sz w:val="20"/>
          <w:szCs w:val="20"/>
        </w:rPr>
        <w:tab/>
        <w:t xml:space="preserve">Sehubungan itu, saya berhasrat untuk menjalani </w:t>
      </w:r>
      <w:r>
        <w:rPr>
          <w:rFonts w:ascii="Arial" w:hAnsi="Arial"/>
          <w:sz w:val="20"/>
          <w:szCs w:val="20"/>
        </w:rPr>
        <w:t>l</w:t>
      </w:r>
      <w:r w:rsidRPr="00620C23">
        <w:rPr>
          <w:rFonts w:ascii="Arial" w:hAnsi="Arial"/>
          <w:sz w:val="20"/>
          <w:szCs w:val="20"/>
        </w:rPr>
        <w:t xml:space="preserve">atihan </w:t>
      </w:r>
      <w:r>
        <w:rPr>
          <w:rFonts w:ascii="Arial" w:hAnsi="Arial"/>
          <w:sz w:val="20"/>
          <w:szCs w:val="20"/>
        </w:rPr>
        <w:t>i</w:t>
      </w:r>
      <w:r w:rsidRPr="00620C23">
        <w:rPr>
          <w:rFonts w:ascii="Arial" w:hAnsi="Arial"/>
          <w:sz w:val="20"/>
          <w:szCs w:val="20"/>
        </w:rPr>
        <w:t>ndustri di organisasi Tuan/Puan yang dianggarkan bermula pada ta</w:t>
      </w:r>
      <w:r>
        <w:rPr>
          <w:rFonts w:ascii="Arial" w:hAnsi="Arial"/>
          <w:sz w:val="20"/>
          <w:szCs w:val="20"/>
        </w:rPr>
        <w:t>rikh</w:t>
      </w:r>
      <w:r>
        <w:rPr>
          <w:rFonts w:ascii="Arial" w:hAnsi="Arial"/>
          <w:b/>
          <w:bCs/>
          <w:sz w:val="20"/>
          <w:szCs w:val="20"/>
        </w:rPr>
        <w:t xml:space="preserve"> </w:t>
      </w:r>
      <w:r w:rsidR="008B31E1">
        <w:rPr>
          <w:rFonts w:ascii="Arial" w:hAnsi="Arial"/>
          <w:b/>
          <w:bCs/>
          <w:sz w:val="20"/>
          <w:szCs w:val="20"/>
        </w:rPr>
        <w:t>21</w:t>
      </w:r>
      <w:r w:rsidR="00EB65B9">
        <w:rPr>
          <w:rFonts w:ascii="Arial" w:hAnsi="Arial"/>
          <w:b/>
          <w:bCs/>
          <w:sz w:val="20"/>
          <w:szCs w:val="20"/>
        </w:rPr>
        <w:t xml:space="preserve"> </w:t>
      </w:r>
      <w:r w:rsidR="008B31E1">
        <w:rPr>
          <w:rFonts w:ascii="Arial" w:hAnsi="Arial"/>
          <w:b/>
          <w:bCs/>
          <w:sz w:val="20"/>
          <w:szCs w:val="20"/>
        </w:rPr>
        <w:t>Ogos</w:t>
      </w:r>
      <w:r w:rsidR="00EB65B9">
        <w:rPr>
          <w:rFonts w:ascii="Arial" w:hAnsi="Arial"/>
          <w:b/>
          <w:bCs/>
          <w:sz w:val="20"/>
          <w:szCs w:val="20"/>
        </w:rPr>
        <w:t xml:space="preserve"> 2023</w:t>
      </w:r>
      <w:r w:rsidR="00CD687C">
        <w:rPr>
          <w:rFonts w:ascii="Arial" w:hAnsi="Arial"/>
          <w:b/>
          <w:bCs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>se</w:t>
      </w:r>
      <w:r w:rsidRPr="00620C23">
        <w:rPr>
          <w:rFonts w:ascii="Arial" w:hAnsi="Arial"/>
          <w:sz w:val="20"/>
          <w:szCs w:val="20"/>
        </w:rPr>
        <w:t xml:space="preserve">hingga </w:t>
      </w:r>
      <w:r w:rsidR="008B31E1">
        <w:rPr>
          <w:rFonts w:ascii="Arial" w:hAnsi="Arial"/>
          <w:b/>
          <w:bCs/>
          <w:sz w:val="20"/>
          <w:szCs w:val="20"/>
        </w:rPr>
        <w:t>10 Disember</w:t>
      </w:r>
      <w:r w:rsidR="00EB65B9">
        <w:rPr>
          <w:rFonts w:ascii="Arial" w:hAnsi="Arial"/>
          <w:b/>
          <w:bCs/>
          <w:sz w:val="20"/>
          <w:szCs w:val="20"/>
        </w:rPr>
        <w:t xml:space="preserve"> 2023</w:t>
      </w:r>
      <w:r>
        <w:rPr>
          <w:rFonts w:ascii="Arial" w:hAnsi="Arial"/>
          <w:b/>
          <w:bCs/>
          <w:sz w:val="20"/>
          <w:szCs w:val="20"/>
        </w:rPr>
        <w:t>.</w:t>
      </w:r>
      <w:r w:rsidRPr="00620C23">
        <w:rPr>
          <w:rStyle w:val="fontstyle01"/>
          <w:b w:val="0"/>
          <w:bCs w:val="0"/>
          <w:sz w:val="20"/>
          <w:szCs w:val="20"/>
        </w:rPr>
        <w:t xml:space="preserve"> </w:t>
      </w:r>
      <w:r w:rsidRPr="00620C23">
        <w:rPr>
          <w:rFonts w:ascii="Arial" w:hAnsi="Arial"/>
          <w:sz w:val="20"/>
          <w:szCs w:val="20"/>
        </w:rPr>
        <w:t xml:space="preserve">Matlamat </w:t>
      </w:r>
      <w:r w:rsidR="00791DCA" w:rsidRPr="00620C23">
        <w:rPr>
          <w:rFonts w:ascii="Arial" w:hAnsi="Arial"/>
          <w:sz w:val="20"/>
          <w:szCs w:val="20"/>
        </w:rPr>
        <w:t xml:space="preserve">latihan industri </w:t>
      </w:r>
      <w:r w:rsidRPr="00620C23">
        <w:rPr>
          <w:rFonts w:ascii="Arial" w:hAnsi="Arial"/>
          <w:sz w:val="20"/>
          <w:szCs w:val="20"/>
        </w:rPr>
        <w:t>ini dijalankan adalah untuk memberi nilai tambah kepada pembelajaran di dalam kelas, selain meningkatkan kemahiran insaniah (</w:t>
      </w:r>
      <w:r w:rsidRPr="00620C23">
        <w:rPr>
          <w:rFonts w:ascii="Arial" w:hAnsi="Arial"/>
          <w:i/>
          <w:iCs/>
          <w:sz w:val="20"/>
          <w:szCs w:val="20"/>
        </w:rPr>
        <w:t>soft skills</w:t>
      </w:r>
      <w:r w:rsidRPr="00620C23">
        <w:rPr>
          <w:rFonts w:ascii="Arial" w:hAnsi="Arial"/>
          <w:sz w:val="20"/>
          <w:szCs w:val="20"/>
        </w:rPr>
        <w:t xml:space="preserve">) dan kebolehpasaran pelajar sebagai persediaan memasuki dunia pekerjaan sebenar. </w:t>
      </w:r>
    </w:p>
    <w:p w14:paraId="50B2F9DD" w14:textId="77777777" w:rsidR="00EB65B9" w:rsidRDefault="00EB65B9" w:rsidP="003E698A">
      <w:pPr>
        <w:ind w:left="0" w:hanging="2"/>
        <w:jc w:val="both"/>
        <w:rPr>
          <w:rFonts w:ascii="Arial" w:hAnsi="Arial"/>
          <w:sz w:val="20"/>
          <w:szCs w:val="20"/>
        </w:rPr>
      </w:pPr>
    </w:p>
    <w:p w14:paraId="014821C7" w14:textId="256B3A8A" w:rsidR="00EB65B9" w:rsidRPr="00C75D48" w:rsidRDefault="00EB65B9" w:rsidP="00EB65B9">
      <w:pPr>
        <w:ind w:left="0" w:hanging="2"/>
        <w:jc w:val="both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4.</w:t>
      </w:r>
      <w:r>
        <w:rPr>
          <w:rFonts w:ascii="Arial" w:hAnsi="Arial"/>
          <w:sz w:val="20"/>
          <w:szCs w:val="20"/>
        </w:rPr>
        <w:tab/>
      </w:r>
      <w:r w:rsidRPr="00620C23">
        <w:rPr>
          <w:rFonts w:ascii="Arial" w:hAnsi="Arial"/>
          <w:sz w:val="20"/>
          <w:szCs w:val="20"/>
        </w:rPr>
        <w:t xml:space="preserve">Untuk makluman pihak Tuan/Puan, dalam masa yang sama, pelajar juga perlu menyiapkan </w:t>
      </w:r>
      <w:r w:rsidRPr="00791DCA">
        <w:rPr>
          <w:rFonts w:ascii="Arial" w:hAnsi="Arial"/>
          <w:sz w:val="20"/>
          <w:szCs w:val="20"/>
        </w:rPr>
        <w:t>penulisan kertas ilmiah</w:t>
      </w:r>
      <w:r w:rsidRPr="00620C23">
        <w:rPr>
          <w:rFonts w:ascii="Arial" w:hAnsi="Arial"/>
          <w:sz w:val="20"/>
          <w:szCs w:val="20"/>
        </w:rPr>
        <w:t xml:space="preserve"> yang wajib disempurnakan selepas dua bulan tamat latihan industri. Oleh itu, pelajar perlu </w:t>
      </w:r>
      <w:r w:rsidRPr="00C75D48">
        <w:rPr>
          <w:rFonts w:ascii="Arial" w:hAnsi="Arial"/>
          <w:b/>
          <w:bCs/>
          <w:sz w:val="20"/>
          <w:szCs w:val="20"/>
        </w:rPr>
        <w:t>berjumpa dengan penyelia kertas ilmiah di universiti sebanyak</w:t>
      </w:r>
      <w:r w:rsidRPr="00620C23">
        <w:rPr>
          <w:rFonts w:ascii="Arial" w:hAnsi="Arial"/>
          <w:sz w:val="20"/>
          <w:szCs w:val="20"/>
        </w:rPr>
        <w:t xml:space="preserve"> </w:t>
      </w:r>
      <w:r w:rsidRPr="00C75D48">
        <w:rPr>
          <w:rFonts w:ascii="Arial" w:hAnsi="Arial"/>
          <w:b/>
          <w:bCs/>
          <w:sz w:val="20"/>
          <w:szCs w:val="20"/>
        </w:rPr>
        <w:t>lapan kali</w:t>
      </w:r>
      <w:r w:rsidRPr="00620C23">
        <w:rPr>
          <w:rFonts w:ascii="Arial" w:hAnsi="Arial"/>
          <w:sz w:val="20"/>
          <w:szCs w:val="20"/>
        </w:rPr>
        <w:t xml:space="preserve"> tertakluk kepada budi</w:t>
      </w:r>
      <w:r>
        <w:rPr>
          <w:rFonts w:ascii="Arial" w:hAnsi="Arial"/>
          <w:sz w:val="20"/>
          <w:szCs w:val="20"/>
        </w:rPr>
        <w:t xml:space="preserve"> </w:t>
      </w:r>
      <w:r w:rsidRPr="00620C23">
        <w:rPr>
          <w:rFonts w:ascii="Arial" w:hAnsi="Arial"/>
          <w:sz w:val="20"/>
          <w:szCs w:val="20"/>
        </w:rPr>
        <w:t>bicara pihak Tuan/Puan</w:t>
      </w:r>
      <w:r>
        <w:rPr>
          <w:rFonts w:ascii="Arial" w:hAnsi="Arial"/>
          <w:sz w:val="20"/>
          <w:szCs w:val="20"/>
        </w:rPr>
        <w:t xml:space="preserve"> disepanjang tempoh menjalani latihan industri</w:t>
      </w:r>
      <w:r w:rsidRPr="00620C23">
        <w:rPr>
          <w:rFonts w:ascii="Arial" w:hAnsi="Arial"/>
          <w:sz w:val="20"/>
          <w:szCs w:val="20"/>
        </w:rPr>
        <w:t>.</w:t>
      </w:r>
      <w:r>
        <w:rPr>
          <w:rFonts w:ascii="Arial" w:hAnsi="Arial"/>
          <w:sz w:val="20"/>
          <w:szCs w:val="20"/>
        </w:rPr>
        <w:t xml:space="preserve"> Justeru</w:t>
      </w:r>
      <w:r>
        <w:rPr>
          <w:rFonts w:ascii="Arial" w:hAnsi="Arial"/>
          <w:color w:val="000000"/>
          <w:sz w:val="20"/>
          <w:szCs w:val="20"/>
        </w:rPr>
        <w:t>, diharapkan pihak Tuan/Puan dapat memberi tempoh waktu dan bidang kerja yang bersesuaian.</w:t>
      </w:r>
      <w:r w:rsidR="00A22326">
        <w:rPr>
          <w:rFonts w:ascii="Arial" w:hAnsi="Arial"/>
          <w:color w:val="000000"/>
          <w:sz w:val="20"/>
          <w:szCs w:val="20"/>
        </w:rPr>
        <w:t xml:space="preserve"> Tempoh Latihan Industri yang dicadangkan</w:t>
      </w:r>
      <w:r w:rsidR="00232A20">
        <w:rPr>
          <w:rFonts w:ascii="Arial" w:hAnsi="Arial"/>
          <w:color w:val="000000"/>
          <w:sz w:val="20"/>
          <w:szCs w:val="20"/>
        </w:rPr>
        <w:t xml:space="preserve"> oleh fakulti</w:t>
      </w:r>
      <w:r w:rsidR="00A22326">
        <w:rPr>
          <w:rFonts w:ascii="Arial" w:hAnsi="Arial"/>
          <w:color w:val="000000"/>
          <w:sz w:val="20"/>
          <w:szCs w:val="20"/>
        </w:rPr>
        <w:t xml:space="preserve"> adalah </w:t>
      </w:r>
      <w:r w:rsidR="00A22326" w:rsidRPr="00232A20">
        <w:rPr>
          <w:rFonts w:ascii="Arial" w:hAnsi="Arial"/>
          <w:b/>
          <w:bCs/>
          <w:color w:val="000000"/>
          <w:sz w:val="20"/>
          <w:szCs w:val="20"/>
        </w:rPr>
        <w:t>lima hari seminggu,</w:t>
      </w:r>
      <w:r w:rsidR="00A22326">
        <w:rPr>
          <w:rFonts w:ascii="Arial" w:hAnsi="Arial"/>
          <w:color w:val="000000"/>
          <w:sz w:val="20"/>
          <w:szCs w:val="20"/>
        </w:rPr>
        <w:t xml:space="preserve"> dan waktu melaksanakan latihan industri adalah </w:t>
      </w:r>
      <w:r w:rsidR="00232A20" w:rsidRPr="00232A20">
        <w:rPr>
          <w:rFonts w:ascii="Arial" w:hAnsi="Arial"/>
          <w:b/>
          <w:bCs/>
          <w:color w:val="000000"/>
          <w:sz w:val="20"/>
          <w:szCs w:val="20"/>
        </w:rPr>
        <w:t>8</w:t>
      </w:r>
      <w:r w:rsidR="00A22326" w:rsidRPr="00232A20">
        <w:rPr>
          <w:rFonts w:ascii="Arial" w:hAnsi="Arial"/>
          <w:b/>
          <w:bCs/>
          <w:color w:val="000000"/>
          <w:sz w:val="20"/>
          <w:szCs w:val="20"/>
        </w:rPr>
        <w:t xml:space="preserve"> jam sehari pada waktu siang.</w:t>
      </w:r>
      <w:r w:rsidR="00A22326">
        <w:rPr>
          <w:rFonts w:ascii="Arial" w:hAnsi="Arial"/>
          <w:color w:val="000000"/>
          <w:sz w:val="20"/>
          <w:szCs w:val="20"/>
        </w:rPr>
        <w:t xml:space="preserve"> </w:t>
      </w:r>
    </w:p>
    <w:p w14:paraId="47447A01" w14:textId="77777777" w:rsidR="00EB65B9" w:rsidRDefault="00EB65B9" w:rsidP="00EB65B9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0113945D" w14:textId="6A9711ED" w:rsidR="00837882" w:rsidRPr="00791DCA" w:rsidRDefault="00EB65B9">
      <w:pPr>
        <w:ind w:left="0" w:hanging="2"/>
        <w:jc w:val="both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hAnsi="Arial"/>
          <w:sz w:val="20"/>
          <w:szCs w:val="20"/>
        </w:rPr>
        <w:t>5</w:t>
      </w:r>
      <w:r w:rsidR="003E698A" w:rsidRPr="00620C23">
        <w:rPr>
          <w:rFonts w:ascii="Arial" w:hAnsi="Arial"/>
          <w:sz w:val="20"/>
          <w:szCs w:val="20"/>
        </w:rPr>
        <w:t>.</w:t>
      </w:r>
      <w:r w:rsidR="003E698A" w:rsidRPr="00620C23">
        <w:rPr>
          <w:rFonts w:ascii="Arial" w:hAnsi="Arial"/>
          <w:sz w:val="20"/>
          <w:szCs w:val="20"/>
        </w:rPr>
        <w:tab/>
        <w:t>Bersama</w:t>
      </w:r>
      <w:r w:rsidR="003E698A">
        <w:rPr>
          <w:rFonts w:ascii="Arial" w:hAnsi="Arial"/>
          <w:sz w:val="20"/>
          <w:szCs w:val="20"/>
        </w:rPr>
        <w:t xml:space="preserve"> </w:t>
      </w:r>
      <w:r w:rsidR="003E698A" w:rsidRPr="00620C23">
        <w:rPr>
          <w:rFonts w:ascii="Arial" w:hAnsi="Arial"/>
          <w:sz w:val="20"/>
          <w:szCs w:val="20"/>
        </w:rPr>
        <w:t xml:space="preserve">ini disertakan </w:t>
      </w:r>
      <w:r w:rsidR="003E698A" w:rsidRPr="003E698A">
        <w:rPr>
          <w:rFonts w:ascii="Arial" w:hAnsi="Arial"/>
          <w:i/>
          <w:iCs/>
          <w:sz w:val="20"/>
          <w:szCs w:val="20"/>
        </w:rPr>
        <w:t>Resume</w:t>
      </w:r>
      <w:r w:rsidR="003E698A" w:rsidRPr="00620C23">
        <w:rPr>
          <w:rFonts w:ascii="Arial" w:hAnsi="Arial"/>
          <w:sz w:val="20"/>
          <w:szCs w:val="20"/>
        </w:rPr>
        <w:t xml:space="preserve"> dan </w:t>
      </w:r>
      <w:r w:rsidR="003E698A">
        <w:rPr>
          <w:rFonts w:ascii="Arial" w:hAnsi="Arial"/>
          <w:sz w:val="20"/>
          <w:szCs w:val="20"/>
        </w:rPr>
        <w:t>S</w:t>
      </w:r>
      <w:r w:rsidR="003E698A" w:rsidRPr="00620C23">
        <w:rPr>
          <w:rFonts w:ascii="Arial" w:hAnsi="Arial"/>
          <w:sz w:val="20"/>
          <w:szCs w:val="20"/>
        </w:rPr>
        <w:t xml:space="preserve">urat </w:t>
      </w:r>
      <w:r w:rsidR="003E698A">
        <w:rPr>
          <w:rFonts w:ascii="Arial" w:hAnsi="Arial"/>
          <w:sz w:val="20"/>
          <w:szCs w:val="20"/>
        </w:rPr>
        <w:t>P</w:t>
      </w:r>
      <w:r w:rsidR="003E698A" w:rsidRPr="00620C23">
        <w:rPr>
          <w:rFonts w:ascii="Arial" w:hAnsi="Arial"/>
          <w:sz w:val="20"/>
          <w:szCs w:val="20"/>
        </w:rPr>
        <w:t xml:space="preserve">engesahan </w:t>
      </w:r>
      <w:r w:rsidR="003E698A">
        <w:rPr>
          <w:rFonts w:ascii="Arial" w:hAnsi="Arial"/>
          <w:sz w:val="20"/>
          <w:szCs w:val="20"/>
        </w:rPr>
        <w:t>P</w:t>
      </w:r>
      <w:r w:rsidR="003E698A" w:rsidRPr="00620C23">
        <w:rPr>
          <w:rFonts w:ascii="Arial" w:hAnsi="Arial"/>
          <w:sz w:val="20"/>
          <w:szCs w:val="20"/>
        </w:rPr>
        <w:t>elajar untuk</w:t>
      </w:r>
      <w:r w:rsidR="003E698A">
        <w:rPr>
          <w:rFonts w:ascii="Arial" w:hAnsi="Arial"/>
          <w:sz w:val="20"/>
          <w:szCs w:val="20"/>
        </w:rPr>
        <w:t xml:space="preserve"> rujukan permohonan. Disertakan juga </w:t>
      </w:r>
      <w:r w:rsidR="003E698A" w:rsidRPr="00EC3DFF">
        <w:rPr>
          <w:rFonts w:ascii="Arial" w:hAnsi="Arial"/>
          <w:b/>
          <w:bCs/>
          <w:sz w:val="20"/>
          <w:szCs w:val="20"/>
        </w:rPr>
        <w:t>Borang Jawapan Maklum Balas (BLI-01</w:t>
      </w:r>
      <w:r w:rsidR="003E698A">
        <w:rPr>
          <w:rFonts w:ascii="Arial" w:hAnsi="Arial"/>
          <w:sz w:val="20"/>
          <w:szCs w:val="20"/>
        </w:rPr>
        <w:t>) untuk</w:t>
      </w:r>
      <w:r w:rsidR="003E698A" w:rsidRPr="00620C23">
        <w:rPr>
          <w:rFonts w:ascii="Arial" w:hAnsi="Arial"/>
          <w:sz w:val="20"/>
          <w:szCs w:val="20"/>
        </w:rPr>
        <w:t xml:space="preserve"> </w:t>
      </w:r>
      <w:r w:rsidR="003E698A">
        <w:rPr>
          <w:rFonts w:ascii="Arial" w:hAnsi="Arial"/>
          <w:sz w:val="20"/>
          <w:szCs w:val="20"/>
        </w:rPr>
        <w:t>jawapan penerimaan atau penolakkan permohonan ini daripada pihak Tuan/Puan</w:t>
      </w:r>
      <w:r w:rsidR="003E698A" w:rsidRPr="00620C23">
        <w:rPr>
          <w:rFonts w:ascii="Arial" w:hAnsi="Arial"/>
          <w:sz w:val="20"/>
          <w:szCs w:val="20"/>
        </w:rPr>
        <w:t>. Sebarang persoalan lanjut boleh dimajukan kepada</w:t>
      </w:r>
      <w:r w:rsidR="003E698A">
        <w:rPr>
          <w:rFonts w:ascii="Arial" w:hAnsi="Arial"/>
          <w:sz w:val="20"/>
          <w:szCs w:val="20"/>
        </w:rPr>
        <w:t xml:space="preserve"> </w:t>
      </w:r>
      <w:r w:rsidR="003E698A" w:rsidRPr="00791DCA">
        <w:rPr>
          <w:rFonts w:ascii="Arial" w:hAnsi="Arial"/>
          <w:b/>
          <w:bCs/>
          <w:sz w:val="20"/>
          <w:szCs w:val="20"/>
        </w:rPr>
        <w:t>Penyelaras Latihan Industri,</w:t>
      </w:r>
      <w:r w:rsidR="003E698A">
        <w:rPr>
          <w:rFonts w:ascii="Arial" w:hAnsi="Arial"/>
          <w:sz w:val="20"/>
          <w:szCs w:val="20"/>
        </w:rPr>
        <w:t xml:space="preserve"> </w:t>
      </w:r>
      <w:r w:rsidR="00507A10">
        <w:rPr>
          <w:rFonts w:ascii="Arial" w:eastAsia="Arial" w:hAnsi="Arial" w:cs="Arial"/>
          <w:b/>
          <w:bCs/>
          <w:sz w:val="20"/>
          <w:szCs w:val="20"/>
        </w:rPr>
        <w:t>Dr</w:t>
      </w:r>
      <w:r w:rsidR="002107DB" w:rsidRPr="00791DCA">
        <w:rPr>
          <w:rFonts w:ascii="Arial" w:eastAsia="Arial" w:hAnsi="Arial" w:cs="Arial"/>
          <w:b/>
          <w:bCs/>
          <w:sz w:val="20"/>
          <w:szCs w:val="20"/>
        </w:rPr>
        <w:t xml:space="preserve">. </w:t>
      </w:r>
      <w:r w:rsidR="008B31E1">
        <w:rPr>
          <w:rFonts w:ascii="Arial" w:eastAsia="Arial" w:hAnsi="Arial" w:cs="Arial"/>
          <w:b/>
          <w:bCs/>
          <w:sz w:val="20"/>
          <w:szCs w:val="20"/>
        </w:rPr>
        <w:t>Muhamad Hasif bin Yahaya</w:t>
      </w:r>
      <w:r w:rsidR="002107DB" w:rsidRPr="00791DCA">
        <w:rPr>
          <w:rFonts w:ascii="Arial" w:eastAsia="Arial" w:hAnsi="Arial" w:cs="Arial"/>
          <w:b/>
          <w:bCs/>
          <w:sz w:val="20"/>
          <w:szCs w:val="20"/>
        </w:rPr>
        <w:t>,</w:t>
      </w:r>
      <w:r w:rsidR="0036058F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="0036058F" w:rsidRPr="0036058F">
        <w:rPr>
          <w:rFonts w:ascii="Arial" w:eastAsia="Arial" w:hAnsi="Arial" w:cs="Arial"/>
          <w:sz w:val="20"/>
          <w:szCs w:val="20"/>
        </w:rPr>
        <w:t>di alamat</w:t>
      </w:r>
      <w:r w:rsidR="002107DB" w:rsidRPr="0036058F">
        <w:rPr>
          <w:rFonts w:ascii="Arial" w:eastAsia="Arial" w:hAnsi="Arial" w:cs="Arial"/>
          <w:sz w:val="20"/>
          <w:szCs w:val="20"/>
        </w:rPr>
        <w:t xml:space="preserve"> e</w:t>
      </w:r>
      <w:r w:rsidR="0036058F">
        <w:rPr>
          <w:rFonts w:ascii="Arial" w:eastAsia="Arial" w:hAnsi="Arial" w:cs="Arial"/>
          <w:sz w:val="20"/>
          <w:szCs w:val="20"/>
        </w:rPr>
        <w:t>-</w:t>
      </w:r>
      <w:r w:rsidR="002107DB" w:rsidRPr="0036058F">
        <w:rPr>
          <w:rFonts w:ascii="Arial" w:eastAsia="Arial" w:hAnsi="Arial" w:cs="Arial"/>
          <w:sz w:val="20"/>
          <w:szCs w:val="20"/>
        </w:rPr>
        <w:t>mel</w:t>
      </w:r>
      <w:r w:rsidR="0036058F">
        <w:rPr>
          <w:rFonts w:ascii="Arial" w:eastAsia="Arial" w:hAnsi="Arial" w:cs="Arial"/>
          <w:b/>
          <w:bCs/>
          <w:sz w:val="20"/>
          <w:szCs w:val="20"/>
        </w:rPr>
        <w:t>:</w:t>
      </w:r>
      <w:r w:rsidR="002107DB" w:rsidRPr="00791DCA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="008B31E1">
        <w:rPr>
          <w:rFonts w:ascii="Arial" w:eastAsia="Arial" w:hAnsi="Arial" w:cs="Arial"/>
          <w:b/>
          <w:bCs/>
          <w:sz w:val="20"/>
          <w:szCs w:val="20"/>
        </w:rPr>
        <w:t>hasifyahaya</w:t>
      </w:r>
      <w:r w:rsidR="002107DB" w:rsidRPr="00791DCA">
        <w:rPr>
          <w:rFonts w:ascii="Arial" w:eastAsia="Arial" w:hAnsi="Arial" w:cs="Arial"/>
          <w:b/>
          <w:bCs/>
          <w:sz w:val="20"/>
          <w:szCs w:val="20"/>
        </w:rPr>
        <w:t>@uitm.edu.my.</w:t>
      </w:r>
    </w:p>
    <w:p w14:paraId="672F7139" w14:textId="77777777" w:rsidR="00837882" w:rsidRDefault="00837882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221795D1" w14:textId="6DC1C304" w:rsidR="00837882" w:rsidRDefault="00EB65B9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6</w:t>
      </w:r>
      <w:r w:rsidR="002107DB">
        <w:rPr>
          <w:rFonts w:ascii="Arial" w:eastAsia="Arial" w:hAnsi="Arial" w:cs="Arial"/>
          <w:sz w:val="20"/>
          <w:szCs w:val="20"/>
        </w:rPr>
        <w:t>.</w:t>
      </w:r>
      <w:r w:rsidR="002107DB">
        <w:rPr>
          <w:rFonts w:ascii="Arial" w:eastAsia="Arial" w:hAnsi="Arial" w:cs="Arial"/>
          <w:sz w:val="20"/>
          <w:szCs w:val="20"/>
        </w:rPr>
        <w:tab/>
        <w:t>Besarlah harapan saya agar permohonan ini dapat dipertimbangkan dan berharap agar pihak Tuan/Puan dapat memberi maklum balas dengan kadar</w:t>
      </w:r>
      <w:r w:rsidR="005A40A1">
        <w:rPr>
          <w:rFonts w:ascii="Arial" w:eastAsia="Arial" w:hAnsi="Arial" w:cs="Arial"/>
          <w:sz w:val="20"/>
          <w:szCs w:val="20"/>
        </w:rPr>
        <w:t xml:space="preserve"> yang</w:t>
      </w:r>
      <w:r w:rsidR="002107DB">
        <w:rPr>
          <w:rFonts w:ascii="Arial" w:eastAsia="Arial" w:hAnsi="Arial" w:cs="Arial"/>
          <w:sz w:val="20"/>
          <w:szCs w:val="20"/>
        </w:rPr>
        <w:t xml:space="preserve"> segera. Kerjasama pihak Tuan/Puan amat dihargai dan di</w:t>
      </w:r>
      <w:r w:rsidR="00791DCA">
        <w:rPr>
          <w:rFonts w:ascii="Arial" w:eastAsia="Arial" w:hAnsi="Arial" w:cs="Arial"/>
          <w:sz w:val="20"/>
          <w:szCs w:val="20"/>
        </w:rPr>
        <w:t>dahului</w:t>
      </w:r>
      <w:r w:rsidR="002107DB">
        <w:rPr>
          <w:rFonts w:ascii="Arial" w:eastAsia="Arial" w:hAnsi="Arial" w:cs="Arial"/>
          <w:sz w:val="20"/>
          <w:szCs w:val="20"/>
        </w:rPr>
        <w:t xml:space="preserve"> dengan ucapan terima kasih.</w:t>
      </w:r>
    </w:p>
    <w:p w14:paraId="7DDB2666" w14:textId="77777777" w:rsidR="00837882" w:rsidRDefault="00837882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5B5D0F17" w14:textId="77777777" w:rsidR="00837882" w:rsidRDefault="002107DB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Sekian, </w:t>
      </w:r>
      <w:r w:rsidR="00791DCA">
        <w:rPr>
          <w:rFonts w:ascii="Arial" w:eastAsia="Arial" w:hAnsi="Arial" w:cs="Arial"/>
          <w:sz w:val="20"/>
          <w:szCs w:val="20"/>
        </w:rPr>
        <w:t>terima kasih.</w:t>
      </w:r>
    </w:p>
    <w:p w14:paraId="1C18BEE6" w14:textId="77777777" w:rsidR="00791DCA" w:rsidRDefault="00791DCA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7C60335A" w14:textId="77777777" w:rsidR="00837882" w:rsidRDefault="00837882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  <w:bookmarkStart w:id="0" w:name="_GoBack"/>
      <w:bookmarkEnd w:id="0"/>
    </w:p>
    <w:p w14:paraId="119EED92" w14:textId="77777777" w:rsidR="00837882" w:rsidRDefault="002107DB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Yang benar,</w:t>
      </w:r>
    </w:p>
    <w:p w14:paraId="190CC6D8" w14:textId="77777777" w:rsidR="00837882" w:rsidRDefault="00837882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1A3506EA" w14:textId="77777777" w:rsidR="00837882" w:rsidRDefault="002107DB">
      <w:pPr>
        <w:ind w:left="0" w:hanging="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________________________</w:t>
      </w:r>
    </w:p>
    <w:p w14:paraId="7F570C8E" w14:textId="77777777" w:rsidR="00837882" w:rsidRDefault="002107DB">
      <w:pPr>
        <w:ind w:left="0" w:hanging="2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lastRenderedPageBreak/>
        <w:t>(nama pelajar)</w:t>
      </w:r>
    </w:p>
    <w:sectPr w:rsidR="00837882" w:rsidSect="00232A20">
      <w:headerReference w:type="default" r:id="rId10"/>
      <w:pgSz w:w="12240" w:h="15840"/>
      <w:pgMar w:top="1276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B3534" w14:textId="77777777" w:rsidR="004C6B4D" w:rsidRDefault="004C6B4D">
      <w:pPr>
        <w:spacing w:line="240" w:lineRule="auto"/>
        <w:ind w:left="0" w:hanging="2"/>
      </w:pPr>
      <w:r>
        <w:separator/>
      </w:r>
    </w:p>
  </w:endnote>
  <w:endnote w:type="continuationSeparator" w:id="0">
    <w:p w14:paraId="7296B29E" w14:textId="77777777" w:rsidR="004C6B4D" w:rsidRDefault="004C6B4D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67BC7D" w14:textId="77777777" w:rsidR="004C6B4D" w:rsidRDefault="004C6B4D">
      <w:pPr>
        <w:spacing w:line="240" w:lineRule="auto"/>
        <w:ind w:left="0" w:hanging="2"/>
      </w:pPr>
      <w:r>
        <w:separator/>
      </w:r>
    </w:p>
  </w:footnote>
  <w:footnote w:type="continuationSeparator" w:id="0">
    <w:p w14:paraId="6AAD96CE" w14:textId="77777777" w:rsidR="004C6B4D" w:rsidRDefault="004C6B4D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9AA83" w14:textId="4D8A0B20" w:rsidR="00837882" w:rsidRDefault="00302C69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6FED61" wp14:editId="1708F41F">
              <wp:simplePos x="0" y="0"/>
              <wp:positionH relativeFrom="column">
                <wp:posOffset>5092700</wp:posOffset>
              </wp:positionH>
              <wp:positionV relativeFrom="paragraph">
                <wp:posOffset>-25400</wp:posOffset>
              </wp:positionV>
              <wp:extent cx="561975" cy="241935"/>
              <wp:effectExtent l="0" t="0" r="9525" b="571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61975" cy="2419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4FCF975F" w14:textId="77777777" w:rsidR="00837882" w:rsidRDefault="002107DB">
                          <w:pPr>
                            <w:spacing w:line="240" w:lineRule="auto"/>
                            <w:ind w:left="0" w:hanging="2"/>
                            <w:jc w:val="center"/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  <w:sz w:val="16"/>
                            </w:rPr>
                            <w:t>SLI-01</w:t>
                          </w:r>
                        </w:p>
                        <w:p w14:paraId="69EF05BB" w14:textId="77777777" w:rsidR="00837882" w:rsidRDefault="00837882">
                          <w:pPr>
                            <w:spacing w:line="240" w:lineRule="auto"/>
                            <w:ind w:left="0" w:hanging="2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E6FED61" id="Rectangle 1" o:spid="_x0000_s1026" style="position:absolute;margin-left:401pt;margin-top:-2pt;width:44.25pt;height:19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">
              <v:stroke startarrowwidth="narrow" startarrowlength="short" endarrowwidth="narrow" endarrowlength="short"/>
              <v:path arrowok="t"/>
              <v:textbox inset="2.53958mm,1.2694mm,2.53958mm,1.2694mm">
                <w:txbxContent>
                  <w:p w14:paraId="4FCF975F" w14:textId="77777777" w:rsidR="00837882" w:rsidRDefault="002107DB">
                    <w:pPr>
                      <w:spacing w:line="240" w:lineRule="auto"/>
                      <w:ind w:left="0" w:hanging="2"/>
                      <w:jc w:val="center"/>
                    </w:pPr>
                    <w:r>
                      <w:rPr>
                        <w:rFonts w:ascii="Arial" w:eastAsia="Arial" w:hAnsi="Arial" w:cs="Arial"/>
                        <w:color w:val="000000"/>
                        <w:sz w:val="16"/>
                      </w:rPr>
                      <w:t>SLI-01</w:t>
                    </w:r>
                  </w:p>
                  <w:p w14:paraId="69EF05BB" w14:textId="77777777" w:rsidR="00837882" w:rsidRDefault="00837882">
                    <w:pPr>
                      <w:spacing w:line="240" w:lineRule="auto"/>
                      <w:ind w:left="0" w:hanging="2"/>
                    </w:pPr>
                  </w:p>
                </w:txbxContent>
              </v:textbox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TI2MLM0NzY3tDBW0lEKTi0uzszPAykwrwUAbya6JSwAAAA="/>
  </w:docVars>
  <w:rsids>
    <w:rsidRoot w:val="00837882"/>
    <w:rsid w:val="001829DE"/>
    <w:rsid w:val="002107DB"/>
    <w:rsid w:val="00232A20"/>
    <w:rsid w:val="00302C69"/>
    <w:rsid w:val="00312F76"/>
    <w:rsid w:val="0036058F"/>
    <w:rsid w:val="003E698A"/>
    <w:rsid w:val="004C6B4D"/>
    <w:rsid w:val="00507A10"/>
    <w:rsid w:val="0052388B"/>
    <w:rsid w:val="00580D2D"/>
    <w:rsid w:val="005A40A1"/>
    <w:rsid w:val="006B630A"/>
    <w:rsid w:val="006C5DC3"/>
    <w:rsid w:val="006D1216"/>
    <w:rsid w:val="00791DCA"/>
    <w:rsid w:val="00837882"/>
    <w:rsid w:val="008541C1"/>
    <w:rsid w:val="008B31E1"/>
    <w:rsid w:val="008E0A4E"/>
    <w:rsid w:val="00931AFB"/>
    <w:rsid w:val="00A22326"/>
    <w:rsid w:val="00B11FBA"/>
    <w:rsid w:val="00B746D5"/>
    <w:rsid w:val="00C75170"/>
    <w:rsid w:val="00CB6E29"/>
    <w:rsid w:val="00CD687C"/>
    <w:rsid w:val="00EB6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2A7638B"/>
  <w15:docId w15:val="{EF5BD832-D03A-4C49-BA3D-17D4B1DBD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</w:style>
  <w:style w:type="character" w:customStyle="1" w:styleId="HeaderChar">
    <w:name w:val="Header Char"/>
    <w:rPr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Footer">
    <w:name w:val="footer"/>
    <w:basedOn w:val="Normal"/>
  </w:style>
  <w:style w:type="character" w:customStyle="1" w:styleId="FooterChar">
    <w:name w:val="Footer Char"/>
    <w:rPr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fontstyle01">
    <w:name w:val="fontstyle01"/>
    <w:rPr>
      <w:rFonts w:ascii="Arial" w:hAnsi="Arial" w:cs="Arial" w:hint="default"/>
      <w:b/>
      <w:bCs/>
      <w:color w:val="000000"/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npHYUr9UTlTWf2nQniHENM+CPQ==">AMUW2mVKcXN48/DmivZS+7yzAFYYe+zIIlVN+JxxlZVfn0kH6ljM2jXaPM9/Qf3+DTy1HHM0BBJDFaUZP6uTVVfM6wmo5BzdOcxTye/eCeIcS2UrO2aLlLg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7ECA83A9B1F443932860CCF7CD357B" ma:contentTypeVersion="14" ma:contentTypeDescription="Create a new document." ma:contentTypeScope="" ma:versionID="26173db2c79a9f1fea119ee184d05bc3">
  <xsd:schema xmlns:xsd="http://www.w3.org/2001/XMLSchema" xmlns:xs="http://www.w3.org/2001/XMLSchema" xmlns:p="http://schemas.microsoft.com/office/2006/metadata/properties" xmlns:ns3="187c9de4-4a9a-4730-bb30-7d9c2cbcc748" xmlns:ns4="338fc82c-ca18-45f9-ad3c-8e7146478352" targetNamespace="http://schemas.microsoft.com/office/2006/metadata/properties" ma:root="true" ma:fieldsID="f11f9269997db553ade0cd7dbc5dc07c" ns3:_="" ns4:_="">
    <xsd:import namespace="187c9de4-4a9a-4730-bb30-7d9c2cbcc748"/>
    <xsd:import namespace="338fc82c-ca18-45f9-ad3c-8e71464783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7c9de4-4a9a-4730-bb30-7d9c2cbcc7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fc82c-ca18-45f9-ad3c-8e71464783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87c9de4-4a9a-4730-bb30-7d9c2cbcc748" xsi:nil="true"/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A933396-C020-4AA8-A68A-2A2665E66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7c9de4-4a9a-4730-bb30-7d9c2cbcc748"/>
    <ds:schemaRef ds:uri="338fc82c-ca18-45f9-ad3c-8e71464783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725015-7F2C-45CD-8DF4-4046155781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A80CAB-2189-4D9E-AB7B-E52BF69CEE8F}">
  <ds:schemaRefs>
    <ds:schemaRef ds:uri="http://purl.org/dc/elements/1.1/"/>
    <ds:schemaRef ds:uri="http://purl.org/dc/terms/"/>
    <ds:schemaRef ds:uri="187c9de4-4a9a-4730-bb30-7d9c2cbcc748"/>
    <ds:schemaRef ds:uri="338fc82c-ca18-45f9-ad3c-8e7146478352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OHD ZAID BIN DAUD</cp:lastModifiedBy>
  <cp:revision>2</cp:revision>
  <dcterms:created xsi:type="dcterms:W3CDTF">2023-04-14T00:16:00Z</dcterms:created>
  <dcterms:modified xsi:type="dcterms:W3CDTF">2023-04-14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7ECA83A9B1F443932860CCF7CD357B</vt:lpwstr>
  </property>
</Properties>
</file>